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DA0" w:rsidRDefault="00354999">
      <w:pPr>
        <w:sectPr w:rsidR="00B45DA0" w:rsidSect="003115F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73BE82" wp14:editId="50604004">
                <wp:simplePos x="0" y="0"/>
                <wp:positionH relativeFrom="margin">
                  <wp:posOffset>2201545</wp:posOffset>
                </wp:positionH>
                <wp:positionV relativeFrom="page">
                  <wp:posOffset>1113790</wp:posOffset>
                </wp:positionV>
                <wp:extent cx="2912110" cy="363220"/>
                <wp:effectExtent l="0" t="0" r="0" b="0"/>
                <wp:wrapSquare wrapText="bothSides"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Pr="00ED00BE" w:rsidRDefault="00354999" w:rsidP="0035499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JUMP ROUT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36" o:spid="_x0000_s1026" type="#_x0000_t202" style="position:absolute;margin-left:173.35pt;margin-top:87.7pt;width:229.3pt;height:28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" filled="f" stroked="f">
                <v:textbox>
                  <w:txbxContent>
                    <w:p w:rsidR="00354999" w:rsidRPr="00ED00BE" w:rsidRDefault="00354999" w:rsidP="00354999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JUMP ROUTINE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1784BB8A" wp14:editId="5A1B5328">
            <wp:simplePos x="0" y="0"/>
            <wp:positionH relativeFrom="page">
              <wp:posOffset>4008120</wp:posOffset>
            </wp:positionH>
            <wp:positionV relativeFrom="page">
              <wp:posOffset>3327400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51FDF2" wp14:editId="158813A5">
                <wp:simplePos x="0" y="0"/>
                <wp:positionH relativeFrom="page">
                  <wp:posOffset>506095</wp:posOffset>
                </wp:positionH>
                <wp:positionV relativeFrom="page">
                  <wp:posOffset>2039620</wp:posOffset>
                </wp:positionV>
                <wp:extent cx="4138930" cy="1506025"/>
                <wp:effectExtent l="0" t="0" r="0" b="0"/>
                <wp:wrapThrough wrapText="bothSides">
                  <wp:wrapPolygon edited="0">
                    <wp:start x="133" y="0"/>
                    <wp:lineTo x="133" y="21135"/>
                    <wp:lineTo x="21342" y="21135"/>
                    <wp:lineTo x="21342" y="0"/>
                    <wp:lineTo x="133" y="0"/>
                  </wp:wrapPolygon>
                </wp:wrapThrough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1506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Pr="005B2451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perform a jump rope routine.</w:t>
                            </w:r>
                          </w:p>
                          <w:p w:rsidR="00354999" w:rsidRPr="002E2F38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complete a practice chart to track my jump rope activity outside of physical education class.</w:t>
                            </w:r>
                          </w:p>
                          <w:p w:rsidR="00354999" w:rsidRPr="002E2F38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list 3 ways to improve my health-related fitness outside of physical education class.</w:t>
                            </w:r>
                          </w:p>
                          <w:p w:rsidR="00354999" w:rsidRPr="002E2F38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accept, recognize, and actively involve others in my group regardless of skill level.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0" o:spid="_x0000_s1027" type="#_x0000_t202" style="position:absolute;margin-left:39.85pt;margin-top:160.6pt;width:325.9pt;height:118.6pt;z-index:25167052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" filled="f" stroked="f">
                <v:textbox>
                  <w:txbxContent>
                    <w:p w:rsidR="00354999" w:rsidRPr="005B2451" w:rsidRDefault="00354999" w:rsidP="00354999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perform a jump rope routine.</w:t>
                      </w:r>
                    </w:p>
                    <w:p w:rsidR="00354999" w:rsidRPr="002E2F38" w:rsidRDefault="00354999" w:rsidP="00354999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complete a practice chart to track my jump rope activity outside of physical education class.</w:t>
                      </w:r>
                    </w:p>
                    <w:p w:rsidR="00354999" w:rsidRPr="002E2F38" w:rsidRDefault="00354999" w:rsidP="00354999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list 3 ways to improve my health-related fitness outside of physical education class.</w:t>
                      </w:r>
                    </w:p>
                    <w:p w:rsidR="00354999" w:rsidRPr="002E2F38" w:rsidRDefault="00354999" w:rsidP="00354999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accept, recognize, and actively involve others in my group regardless of skill level.</w:t>
                      </w:r>
                    </w:p>
                    <w:p w:rsidR="00354999" w:rsidRDefault="00354999" w:rsidP="00354999">
                      <w:pPr>
                        <w:pStyle w:val="ListParagraph"/>
                        <w:ind w:left="360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66558B" wp14:editId="10EC7C9B">
                <wp:simplePos x="0" y="0"/>
                <wp:positionH relativeFrom="page">
                  <wp:posOffset>4846320</wp:posOffset>
                </wp:positionH>
                <wp:positionV relativeFrom="page">
                  <wp:posOffset>2038985</wp:posOffset>
                </wp:positionV>
                <wp:extent cx="2343752" cy="1443355"/>
                <wp:effectExtent l="0" t="0" r="0" b="4445"/>
                <wp:wrapThrough wrapText="bothSides">
                  <wp:wrapPolygon edited="0">
                    <wp:start x="234" y="0"/>
                    <wp:lineTo x="234" y="21286"/>
                    <wp:lineTo x="21073" y="21286"/>
                    <wp:lineTo x="21073" y="0"/>
                    <wp:lineTo x="234" y="0"/>
                  </wp:wrapPolygon>
                </wp:wrapThrough>
                <wp:docPr id="241" name="Text Box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752" cy="144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Pr="002E2F38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ccept Everyone</w:t>
                            </w:r>
                          </w:p>
                          <w:p w:rsidR="00354999" w:rsidRPr="005B2451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operate and Contribute</w:t>
                            </w:r>
                          </w:p>
                          <w:p w:rsidR="00354999" w:rsidRPr="000E5DBC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aise Others</w:t>
                            </w:r>
                          </w:p>
                          <w:p w:rsidR="00354999" w:rsidRPr="005B2451" w:rsidRDefault="00354999" w:rsidP="00354999"/>
                          <w:p w:rsidR="00354999" w:rsidRDefault="00354999" w:rsidP="00354999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1" o:spid="_x0000_s1028" type="#_x0000_t202" style="position:absolute;margin-left:381.6pt;margin-top:160.55pt;width:184.55pt;height:113.65pt;z-index:2516715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" filled="f" stroked="f">
                <v:textbox>
                  <w:txbxContent>
                    <w:p w:rsidR="00354999" w:rsidRPr="002E2F38" w:rsidRDefault="00354999" w:rsidP="0035499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ccept Everyone</w:t>
                      </w:r>
                    </w:p>
                    <w:p w:rsidR="00354999" w:rsidRPr="005B2451" w:rsidRDefault="00354999" w:rsidP="0035499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operate and Contribute</w:t>
                      </w:r>
                    </w:p>
                    <w:p w:rsidR="00354999" w:rsidRPr="000E5DBC" w:rsidRDefault="00354999" w:rsidP="0035499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raise Others</w:t>
                      </w:r>
                    </w:p>
                    <w:p w:rsidR="00354999" w:rsidRPr="005B2451" w:rsidRDefault="00354999" w:rsidP="00354999"/>
                    <w:p w:rsidR="00354999" w:rsidRDefault="00354999" w:rsidP="00354999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B75083F" wp14:editId="33CA2CBC">
                <wp:simplePos x="0" y="0"/>
                <wp:positionH relativeFrom="page">
                  <wp:posOffset>532765</wp:posOffset>
                </wp:positionH>
                <wp:positionV relativeFrom="page">
                  <wp:posOffset>3996690</wp:posOffset>
                </wp:positionV>
                <wp:extent cx="3478530" cy="2518410"/>
                <wp:effectExtent l="0" t="0" r="0" b="0"/>
                <wp:wrapThrough wrapText="bothSides">
                  <wp:wrapPolygon edited="0">
                    <wp:start x="158" y="0"/>
                    <wp:lineTo x="158" y="21349"/>
                    <wp:lineTo x="21292" y="21349"/>
                    <wp:lineTo x="21292" y="0"/>
                    <wp:lineTo x="158" y="0"/>
                  </wp:wrapPolygon>
                </wp:wrapThrough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8530" cy="2518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Default="00354999" w:rsidP="0035499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jump rope per student</w:t>
                            </w:r>
                          </w:p>
                          <w:p w:rsidR="00354999" w:rsidRPr="00F1777C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long rope per 3 students (as needed)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Jump Rope Routine Task Card per group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usic</w:t>
                            </w:r>
                          </w:p>
                          <w:p w:rsidR="00354999" w:rsidRPr="00335E86" w:rsidRDefault="00354999" w:rsidP="00354999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:rsidR="00354999" w:rsidRDefault="00354999" w:rsidP="0035499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:rsidR="00354999" w:rsidRPr="0015177B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Divide students into groups of 3 (or 4), each student with a jump rope.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Scatter groups in</w:t>
                            </w:r>
                            <w:r w:rsidRPr="0015177B">
                              <w:rPr>
                                <w:rFonts w:ascii="Arial" w:hAnsi="Arial"/>
                                <w:sz w:val="22"/>
                              </w:rPr>
                              <w:t xml:space="preserve"> general space 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>with enough room to turn ropes safely.</w:t>
                            </w:r>
                          </w:p>
                          <w:p w:rsidR="00354999" w:rsidRPr="007E3A7D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rovide each group with a Routine Task Card.</w:t>
                            </w:r>
                          </w:p>
                          <w:p w:rsidR="00354999" w:rsidRPr="000C44F8" w:rsidRDefault="00354999" w:rsidP="00354999">
                            <w:pPr>
                              <w:pStyle w:val="ListParagraph"/>
                              <w:ind w:left="432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2" o:spid="_x0000_s1029" type="#_x0000_t202" style="position:absolute;margin-left:41.95pt;margin-top:314.7pt;width:273.9pt;height:198.3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" filled="f" stroked="f">
                <v:textbox>
                  <w:txbxContent>
                    <w:p w:rsidR="00354999" w:rsidRDefault="00354999" w:rsidP="0035499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354999" w:rsidRDefault="00354999" w:rsidP="0035499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jump rope per student</w:t>
                      </w:r>
                    </w:p>
                    <w:p w:rsidR="00354999" w:rsidRPr="00F1777C" w:rsidRDefault="00354999" w:rsidP="0035499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long rope per 3 students (as needed)</w:t>
                      </w:r>
                    </w:p>
                    <w:p w:rsidR="00354999" w:rsidRDefault="00354999" w:rsidP="0035499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Jump Rope Routine Task Card per group</w:t>
                      </w:r>
                    </w:p>
                    <w:p w:rsidR="00354999" w:rsidRDefault="00354999" w:rsidP="0035499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Music</w:t>
                      </w:r>
                    </w:p>
                    <w:p w:rsidR="00354999" w:rsidRPr="00335E86" w:rsidRDefault="00354999" w:rsidP="00354999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354999" w:rsidRDefault="00354999" w:rsidP="0035499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354999" w:rsidRPr="0015177B" w:rsidRDefault="00354999" w:rsidP="00354999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Divide students into groups of 3 (or 4), each student with a jump rope.</w:t>
                      </w:r>
                    </w:p>
                    <w:p w:rsidR="00354999" w:rsidRDefault="00354999" w:rsidP="00354999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Scatter groups in</w:t>
                      </w:r>
                      <w:r w:rsidRPr="0015177B">
                        <w:rPr>
                          <w:rFonts w:ascii="Arial" w:hAnsi="Arial"/>
                          <w:sz w:val="22"/>
                        </w:rPr>
                        <w:t xml:space="preserve"> general space </w:t>
                      </w:r>
                      <w:r>
                        <w:rPr>
                          <w:rFonts w:ascii="Arial" w:hAnsi="Arial"/>
                          <w:sz w:val="22"/>
                        </w:rPr>
                        <w:t>with enough room to turn ropes safely.</w:t>
                      </w:r>
                    </w:p>
                    <w:p w:rsidR="00354999" w:rsidRPr="007E3A7D" w:rsidRDefault="00354999" w:rsidP="00354999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rovide each group with a Routine Task Card.</w:t>
                      </w:r>
                    </w:p>
                    <w:p w:rsidR="00354999" w:rsidRPr="000C44F8" w:rsidRDefault="00354999" w:rsidP="00354999">
                      <w:pPr>
                        <w:pStyle w:val="ListParagraph"/>
                        <w:ind w:left="432"/>
                        <w:rPr>
                          <w:rFonts w:ascii="Arial" w:hAnsi="Arial"/>
                          <w:sz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22E596" wp14:editId="4BCE9BA9">
                <wp:simplePos x="0" y="0"/>
                <wp:positionH relativeFrom="page">
                  <wp:posOffset>521335</wp:posOffset>
                </wp:positionH>
                <wp:positionV relativeFrom="page">
                  <wp:posOffset>6629400</wp:posOffset>
                </wp:positionV>
                <wp:extent cx="6858000" cy="2757488"/>
                <wp:effectExtent l="0" t="0" r="0" b="11430"/>
                <wp:wrapThrough wrapText="bothSides">
                  <wp:wrapPolygon edited="0">
                    <wp:start x="80" y="0"/>
                    <wp:lineTo x="80" y="21491"/>
                    <wp:lineTo x="21440" y="21491"/>
                    <wp:lineTo x="21440" y="0"/>
                    <wp:lineTo x="80" y="0"/>
                  </wp:wrapPolygon>
                </wp:wrapThrough>
                <wp:docPr id="243" name="Text Box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7574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Default="00354999" w:rsidP="00354999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:rsidR="00354999" w:rsidRPr="00F1777C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day you’ll work in groups of 3 (or 4) to complete musical jump rope routines that you can perform for an audience.</w:t>
                            </w:r>
                          </w:p>
                          <w:p w:rsidR="00354999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ach Jump Rope Routine Task Card gives your group a guideline for completing (or creating) a routine. If you create a routine, you can use skills and tricks that you’ve learned in class, tricks that you’ve learned at home, or tricks that you’ve invented.</w:t>
                            </w:r>
                          </w:p>
                          <w:p w:rsidR="00354999" w:rsidRPr="00F1777C" w:rsidRDefault="00354999" w:rsidP="00354999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 next time our class meets, you’ll have a few minutes to practice your routine and then will perform it for your classmates. If at all possible, practice your routines before and after school, as well as at recess. </w:t>
                            </w:r>
                          </w:p>
                          <w:p w:rsidR="00354999" w:rsidRDefault="00354999" w:rsidP="0035499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354999" w:rsidRPr="00DD404F" w:rsidRDefault="00354999" w:rsidP="0035499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:rsidR="00354999" w:rsidRPr="00F13CB6" w:rsidRDefault="00354999" w:rsidP="00354999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C133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 w:rsidRPr="00F13CB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Pr="00F13CB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perform teacher-assigned routines.</w:t>
                            </w:r>
                          </w:p>
                          <w:p w:rsidR="00354999" w:rsidRDefault="00354999" w:rsidP="00354999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4</w:t>
                            </w:r>
                            <w:r w:rsidRPr="00C133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perform short rope routines that they create individually.</w:t>
                            </w:r>
                          </w:p>
                          <w:p w:rsidR="00354999" w:rsidRDefault="00354999" w:rsidP="00354999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5</w:t>
                            </w:r>
                            <w:r w:rsidRPr="00C133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perform either short or long rope routines that they create cooperatively with group members.</w:t>
                            </w:r>
                          </w:p>
                          <w:p w:rsidR="00354999" w:rsidRDefault="00354999" w:rsidP="00354999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354999" w:rsidRPr="00461D28" w:rsidRDefault="00354999" w:rsidP="00354999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:rsidR="00354999" w:rsidRPr="00437F5E" w:rsidRDefault="00354999" w:rsidP="00354999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3" o:spid="_x0000_s1030" type="#_x0000_t202" style="position:absolute;margin-left:41.05pt;margin-top:522pt;width:540pt;height:217.15pt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" filled="f" stroked="f">
                <v:textbox>
                  <w:txbxContent>
                    <w:p w:rsidR="00354999" w:rsidRDefault="00354999" w:rsidP="00354999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:rsidR="00354999" w:rsidRPr="00F1777C" w:rsidRDefault="00354999" w:rsidP="00354999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day you’ll work in groups of 3 (or 4) to complete musical jump rope routines that you can perform for an audience.</w:t>
                      </w:r>
                    </w:p>
                    <w:p w:rsidR="00354999" w:rsidRDefault="00354999" w:rsidP="00354999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Each Jump Rope Routine Task Card gives your group a guideline for completing (or creating) a routine. If you create a routine, you can use skills and tricks that you’ve learned in class, tricks that you’ve learned at home, or tricks that you’ve invented.</w:t>
                      </w:r>
                    </w:p>
                    <w:p w:rsidR="00354999" w:rsidRPr="00F1777C" w:rsidRDefault="00354999" w:rsidP="00354999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 next time our class meets, you’ll have a few minutes to practice your routine and then will perform it for your classmates. If at all possible, practice your routines before and after school, as well as at recess. </w:t>
                      </w:r>
                    </w:p>
                    <w:p w:rsidR="00354999" w:rsidRDefault="00354999" w:rsidP="0035499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:rsidR="00354999" w:rsidRPr="00DD404F" w:rsidRDefault="00354999" w:rsidP="0035499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:rsidR="00354999" w:rsidRPr="00F13CB6" w:rsidRDefault="00354999" w:rsidP="00354999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C133EC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 w:rsidRPr="00F13CB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 w:rsidRPr="00F13CB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perform teacher-assigned routines.</w:t>
                      </w:r>
                    </w:p>
                    <w:p w:rsidR="00354999" w:rsidRDefault="00354999" w:rsidP="00354999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4</w:t>
                      </w:r>
                      <w:r w:rsidRPr="00C133EC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perform short rope routines that they create individually.</w:t>
                      </w:r>
                    </w:p>
                    <w:p w:rsidR="00354999" w:rsidRDefault="00354999" w:rsidP="00354999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5</w:t>
                      </w:r>
                      <w:r w:rsidRPr="00C133EC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perform either short or long rope routines that they create cooperatively with group members.</w:t>
                      </w:r>
                    </w:p>
                    <w:p w:rsidR="00354999" w:rsidRDefault="00354999" w:rsidP="00354999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354999" w:rsidRPr="00461D28" w:rsidRDefault="00354999" w:rsidP="00354999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:rsidR="00354999" w:rsidRPr="00437F5E" w:rsidRDefault="00354999" w:rsidP="00354999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DE6074">
        <w:rPr>
          <w:noProof/>
        </w:rPr>
        <w:drawing>
          <wp:anchor distT="0" distB="0" distL="114300" distR="114300" simplePos="0" relativeHeight="251659264" behindDoc="0" locked="0" layoutInCell="1" allowOverlap="1" wp14:anchorId="50367916" wp14:editId="54D020E6">
            <wp:simplePos x="0" y="0"/>
            <wp:positionH relativeFrom="page">
              <wp:posOffset>502920</wp:posOffset>
            </wp:positionH>
            <wp:positionV relativeFrom="page">
              <wp:posOffset>173736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0288" behindDoc="0" locked="0" layoutInCell="1" allowOverlap="1" wp14:anchorId="4F8B0493" wp14:editId="233B6042">
            <wp:simplePos x="0" y="0"/>
            <wp:positionH relativeFrom="page">
              <wp:posOffset>4846320</wp:posOffset>
            </wp:positionH>
            <wp:positionV relativeFrom="page">
              <wp:posOffset>173736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1312" behindDoc="0" locked="0" layoutInCell="1" allowOverlap="1" wp14:anchorId="37E88A2F" wp14:editId="6F0A0E7A">
            <wp:simplePos x="0" y="0"/>
            <wp:positionH relativeFrom="page">
              <wp:posOffset>502920</wp:posOffset>
            </wp:positionH>
            <wp:positionV relativeFrom="page">
              <wp:posOffset>361188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DA639D" wp14:editId="282C83A2">
                <wp:simplePos x="0" y="0"/>
                <wp:positionH relativeFrom="page">
                  <wp:posOffset>502920</wp:posOffset>
                </wp:positionH>
                <wp:positionV relativeFrom="page">
                  <wp:posOffset>200279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157.7pt" to="362.25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C2B298" wp14:editId="1E4A5BC5">
                <wp:simplePos x="0" y="0"/>
                <wp:positionH relativeFrom="page">
                  <wp:posOffset>4846320</wp:posOffset>
                </wp:positionH>
                <wp:positionV relativeFrom="page">
                  <wp:posOffset>200279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81.6pt,157.7pt" to="563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AF5349" wp14:editId="521ACC45">
                <wp:simplePos x="0" y="0"/>
                <wp:positionH relativeFrom="page">
                  <wp:posOffset>502920</wp:posOffset>
                </wp:positionH>
                <wp:positionV relativeFrom="page">
                  <wp:posOffset>38862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306pt" to="296pt,30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" strokecolor="#d2232a" strokeweight=".5pt">
                <w10:wrap type="through" anchorx="page" anchory="page"/>
              </v:line>
            </w:pict>
          </mc:Fallback>
        </mc:AlternateContent>
      </w:r>
      <w:r w:rsidR="00500A82"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1B481C" wp14:editId="56AA3A3B">
                <wp:simplePos x="0" y="0"/>
                <wp:positionH relativeFrom="column">
                  <wp:posOffset>2543175</wp:posOffset>
                </wp:positionH>
                <wp:positionV relativeFrom="paragraph">
                  <wp:posOffset>317500</wp:posOffset>
                </wp:positionV>
                <wp:extent cx="2350135" cy="297815"/>
                <wp:effectExtent l="0" t="0" r="0" b="6985"/>
                <wp:wrapSquare wrapText="bothSides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013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4999" w:rsidRPr="002E3B0C" w:rsidRDefault="00354999" w:rsidP="0035499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JUMP ROUTINES </w:t>
                            </w:r>
                          </w:p>
                          <w:p w:rsidR="00354999" w:rsidRDefault="00354999" w:rsidP="003549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7" o:spid="_x0000_s1031" type="#_x0000_t202" style="position:absolute;margin-left:200.25pt;margin-top:25pt;width:185.05pt;height:23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" filled="f" stroked="f">
                <v:textbox>
                  <w:txbxContent>
                    <w:p w:rsidR="00354999" w:rsidRPr="002E3B0C" w:rsidRDefault="00354999" w:rsidP="00354999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JUMP ROUTINES </w:t>
                      </w:r>
                    </w:p>
                    <w:p w:rsidR="00354999" w:rsidRDefault="00354999" w:rsidP="00354999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B88BE07" wp14:editId="27EEEF28">
                <wp:simplePos x="0" y="0"/>
                <wp:positionH relativeFrom="page">
                  <wp:posOffset>502920</wp:posOffset>
                </wp:positionH>
                <wp:positionV relativeFrom="page">
                  <wp:posOffset>235394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616" name="Group 6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617" name="Picture 617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8" name="Text Box 618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54999" w:rsidRPr="00F1777C" w:rsidRDefault="00354999" w:rsidP="00354999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ooperate, Practice, Track, Analyze, Accept, Recognize, Actively Involve, Routine</w:t>
                              </w:r>
                            </w:p>
                            <w:p w:rsidR="00354999" w:rsidRDefault="00354999" w:rsidP="0035499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16" o:spid="_x0000_s1032" style="position:absolute;margin-left:39.6pt;margin-top:185.35pt;width:529.2pt;height:35.95pt;z-index:25167667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">
                <v:shape id="Picture 617" o:spid="_x0000_s1033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Zn&#10;30HGAAAA3AAAAA8AAABkcnMvZG93bnJldi54bWxEj0FrwkAUhO+F/oflFbzVTTxYSV2lWCpePFSl&#10;9PiafSax2bdh9xnT/vpuQfA4zMw3zHw5uFb1FGLj2UA+zkARl942XBk47N8eZ6CiIFtsPZOBH4qw&#10;XNzfzbGw/sLv1O+kUgnCsUADtUhXaB3LmhzGse+Ik3f0waEkGSptA14S3LV6kmVT7bDhtFBjR6ua&#10;yu/d2Rmovo6fv4f1R74Kr6ftcCol62dizOhheHkGJTTILXxtb6yBaf4E/2fSEdCLPwA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xmffQcYAAADcAAAADwAAAAAAAAAAAAAAAACc&#10;AgAAZHJzL2Rvd25yZXYueG1sUEsFBgAAAAAEAAQA9wAAAI8DAAAAAA==&#10;">
                  <v:imagedata r:id="rId18" o:title=""/>
                  <v:path arrowok="t"/>
                </v:shape>
                <v:shape id="Text Box 618" o:spid="_x0000_s1034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VUhewAAA&#10;ANwAAAAPAAAAZHJzL2Rvd25yZXYueG1sRE9Ni8IwEL0L/ocwwt40UVTcahRxEfakWHcXvA3N2Bab&#10;SWmytv57cxA8Pt73atPZStyp8aVjDeORAkGcOVNyruHnvB8uQPiAbLByTBoe5GGz7vdWmBjX8onu&#10;achFDGGfoIYihDqR0mcFWfQjVxNH7uoaiyHCJpemwTaG20pOlJpLiyXHhgJr2hWU3dJ/q+H3cL38&#10;TdUx/7KzunWdkmw/pdYfg267BBGoC2/xy/1tNMzHcW08E4+AXD8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XVUhewAAAANwAAAAPAAAAAAAAAAAAAAAAAJcCAABkcnMvZG93bnJl&#10;di54bWxQSwUGAAAAAAQABAD1AAAAhAMAAAAA&#10;" filled="f" stroked="f">
                  <v:textbox>
                    <w:txbxContent>
                      <w:p w:rsidR="00354999" w:rsidRPr="00F1777C" w:rsidRDefault="00354999" w:rsidP="00354999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Cooperate, Practice, Track, Analyze, Accept, Recognize, Actively Involve, Routine</w:t>
                        </w:r>
                      </w:p>
                      <w:p w:rsidR="00354999" w:rsidRDefault="00354999" w:rsidP="0035499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459987E" wp14:editId="4C3BCDC6">
                <wp:simplePos x="0" y="0"/>
                <wp:positionH relativeFrom="page">
                  <wp:posOffset>508000</wp:posOffset>
                </wp:positionH>
                <wp:positionV relativeFrom="page">
                  <wp:posOffset>3200400</wp:posOffset>
                </wp:positionV>
                <wp:extent cx="6670040" cy="3317240"/>
                <wp:effectExtent l="0" t="0" r="0" b="10160"/>
                <wp:wrapThrough wrapText="bothSides">
                  <wp:wrapPolygon edited="0">
                    <wp:start x="0" y="0"/>
                    <wp:lineTo x="0" y="3308"/>
                    <wp:lineTo x="3290" y="5458"/>
                    <wp:lineTo x="3290" y="21501"/>
                    <wp:lineTo x="21386" y="21501"/>
                    <wp:lineTo x="21386" y="0"/>
                    <wp:lineTo x="0" y="0"/>
                  </wp:wrapPolygon>
                </wp:wrapThrough>
                <wp:docPr id="619" name="Group 6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3317240"/>
                          <a:chOff x="0" y="0"/>
                          <a:chExt cx="6670040" cy="3317240"/>
                        </a:xfrm>
                      </wpg:grpSpPr>
                      <pic:pic xmlns:pic="http://schemas.openxmlformats.org/drawingml/2006/picture">
                        <pic:nvPicPr>
                          <pic:cNvPr id="620" name="Picture 620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1" name="Text Box 621"/>
                        <wps:cNvSpPr txBox="1"/>
                        <wps:spPr>
                          <a:xfrm>
                            <a:off x="991235" y="0"/>
                            <a:ext cx="5678805" cy="3317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54999" w:rsidRPr="00BD2CA5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1 [E27.3-5] 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erforms intermediate jump-rope skills (e.g., a variety of tricks, running in/out of long rope) for both long and short ropes (3); Creates a jump-rope routine with either a short or long rope (4); Creates a jump rope routine with a partner, using either a short or long rope (5).</w:t>
                              </w:r>
                            </w:p>
                            <w:p w:rsidR="00354999" w:rsidRPr="006338CB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2 </w:t>
                              </w:r>
                              <w:r w:rsidRPr="0034055B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[E3.3-5c] </w:t>
                              </w:r>
                              <w:r w:rsidRPr="0034055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Combines movement concepts (direction, levels, force, time) with skills as directed by the teacher (3); </w:t>
                              </w:r>
                              <w:proofErr w:type="gramStart"/>
                              <w:r w:rsidRPr="0034055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pplies</w:t>
                              </w:r>
                              <w:proofErr w:type="gramEnd"/>
                              <w:r w:rsidRPr="0034055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the movement concepts of speed, endurance and pacing for running (4a). Analyzes movement situations and applies movement concepts (e.g., force, direction, speed, pathways, extensions) in small-sided practice task/game environments, dance and gymnastics (5c).</w:t>
                              </w:r>
                            </w:p>
                            <w:p w:rsidR="00354999" w:rsidRPr="006338CB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tandard 3 [E1.</w:t>
                              </w:r>
                              <w:r w:rsidRPr="006338CB">
                                <w:rPr>
                                  <w:rFonts w:ascii="Arial" w:eastAsiaTheme="minorHAnsi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6338CB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3-5] </w:t>
                              </w:r>
                              <w:r w:rsidRPr="006338C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Charts participation in physical activities outside physical education class (3a); Identifies physical activity benefits as a way to become healthier (3b); Analyzes opportunities for participating in physical activity outside physical education class (4); Charts and analyz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6338C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hysical activity outside physical education class for fitness benefits of activities (5).</w:t>
                              </w:r>
                            </w:p>
                            <w:p w:rsidR="00354999" w:rsidRPr="006338CB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6338CB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4.3-5] </w:t>
                              </w:r>
                              <w:r w:rsidRPr="006338C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-</w:t>
                              </w:r>
                              <w:r w:rsidRPr="006338C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less-skilled (4a); Accepts “players” of all skill levels into the physical activity (4b); Accepts, recogniz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6338CB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actively involves others with both higher and lower skill abilities into physical activities and group projects (5).</w:t>
                              </w:r>
                            </w:p>
                            <w:p w:rsidR="00354999" w:rsidRPr="003044D7" w:rsidRDefault="00354999" w:rsidP="00354999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:rsidR="00354999" w:rsidRPr="00F24860" w:rsidRDefault="00354999" w:rsidP="00354999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19" o:spid="_x0000_s1035" style="position:absolute;margin-left:40pt;margin-top:252pt;width:525.2pt;height:261.2pt;z-index:251677696;mso-position-horizontal-relative:page;mso-position-vertical-relative:page;mso-height-relative:margin" coordsize="6670040,331724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">
                <v:shape id="Picture 620" o:spid="_x0000_s1036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hZ&#10;pJfBAAAA3AAAAA8AAABkcnMvZG93bnJldi54bWxET89rwjAUvgv+D+ENdtN0wsqoxrIKgvQyqjvM&#10;26N5a4rNS0mi1v/eHAY7fny/N+VkB3EjH3rHCt6WGQji1umeOwXfp/3iA0SIyBoHx6TgQQHK7Xy2&#10;wUK7Ozd0O8ZOpBAOBSowMY6FlKE1ZDEs3UicuF/nLcYEfSe1x3sKt4NcZVkuLfacGgyOtDPUXo5X&#10;q+BrX/1glZ3yXr5fz/XhYjzVjVKvL9PnGkSkKf6L/9wHrSBfpfnpTDoCcvsE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BhZpJfBAAAA3AAAAA8AAAAAAAAAAAAAAAAAnAIAAGRy&#10;cy9kb3ducmV2LnhtbFBLBQYAAAAABAAEAPcAAACKAwAAAAA=&#10;">
                  <v:imagedata r:id="rId20" o:title=""/>
                  <v:path arrowok="t"/>
                </v:shape>
                <v:shape id="Text Box 621" o:spid="_x0000_s1037" type="#_x0000_t202" style="position:absolute;left:991235;width:5678805;height:331724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Ayt+xAAA&#10;ANwAAAAPAAAAZHJzL2Rvd25yZXYueG1sRI9Ba8JAFITvQv/D8gq96W7EhjZ1DWIReqoYW8HbI/tM&#10;QrNvQ3Zr0n/fFQSPw8x8wyzz0bbiQr1vHGtIZgoEcelMw5WGr8N2+gLCB2SDrWPS8Ece8tXDZImZ&#10;cQPv6VKESkQI+ww11CF0mZS+rMmin7mOOHpn11sMUfaVND0OEW5bOVcqlRYbjgs1drSpqfwpfq2G&#10;78/z6bhQu+rdPneDG5Vk+yq1fnoc128gAo3hHr61P4yGdJ7A9Uw8AnL1D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AMrfsQAAADcAAAADwAAAAAAAAAAAAAAAACXAgAAZHJzL2Rv&#10;d25yZXYueG1sUEsFBgAAAAAEAAQA9QAAAIgDAAAAAA==&#10;" filled="f" stroked="f">
                  <v:textbox>
                    <w:txbxContent>
                      <w:p w:rsidR="00354999" w:rsidRPr="00BD2CA5" w:rsidRDefault="00354999" w:rsidP="00354999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1 [E27.3-5] 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>Performs intermediate jump-rope skills (e.g., a variety of tricks, running in/out of long rope) for both long and short ropes (3); Creates a jump-rope routine with either a short or long rope (4); Creates a jump rope routine with a partner, using either a short or long rope (5).</w:t>
                        </w:r>
                      </w:p>
                      <w:p w:rsidR="00354999" w:rsidRPr="006338CB" w:rsidRDefault="00354999" w:rsidP="00354999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2 </w:t>
                        </w:r>
                        <w:r w:rsidRPr="0034055B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[E3.3-5c] </w:t>
                        </w:r>
                        <w:r w:rsidRPr="0034055B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Combines movement concepts (direction, levels, force, time) with skills as directed by the teacher (3); </w:t>
                        </w:r>
                        <w:proofErr w:type="gramStart"/>
                        <w:r w:rsidRPr="0034055B">
                          <w:rPr>
                            <w:rFonts w:ascii="Arial" w:hAnsi="Arial"/>
                            <w:sz w:val="22"/>
                            <w:szCs w:val="22"/>
                          </w:rPr>
                          <w:t>Applies</w:t>
                        </w:r>
                        <w:proofErr w:type="gramEnd"/>
                        <w:r w:rsidRPr="0034055B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the movement concepts of speed, endurance and pacing for running (4a). Analyzes movement situations and applies movement concepts (e.g., force, direction, speed, pathways, extensions) in small-sided practice task/game environments, dance and gymnastics (5c).</w:t>
                        </w:r>
                      </w:p>
                      <w:p w:rsidR="00354999" w:rsidRPr="006338CB" w:rsidRDefault="00354999" w:rsidP="00354999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tandard 3 [E1.</w:t>
                        </w:r>
                        <w:r w:rsidRPr="006338CB">
                          <w:rPr>
                            <w:rFonts w:ascii="Arial" w:eastAsiaTheme="minorHAnsi" w:hAnsi="Arial" w:cs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6338CB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3-5] </w:t>
                        </w:r>
                        <w:r w:rsidRPr="006338CB">
                          <w:rPr>
                            <w:rFonts w:ascii="Arial" w:hAnsi="Arial"/>
                            <w:sz w:val="22"/>
                            <w:szCs w:val="22"/>
                          </w:rPr>
                          <w:t>Charts participation in physical activities outside physical education class (3a); Identifies physical activity benefits as a way to become healthier (3b); Analyzes opportunities for participating in physical activity outside physical education class (4); Charts and analyz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 w:rsidRPr="006338CB">
                          <w:rPr>
                            <w:rFonts w:ascii="Arial" w:hAnsi="Arial"/>
                            <w:sz w:val="22"/>
                            <w:szCs w:val="22"/>
                          </w:rPr>
                          <w:t>physical activity outside physical education class for fitness benefits of activities (5).</w:t>
                        </w:r>
                      </w:p>
                      <w:p w:rsidR="00354999" w:rsidRPr="006338CB" w:rsidRDefault="00354999" w:rsidP="00354999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6338CB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4.3-5] </w:t>
                        </w:r>
                        <w:r w:rsidRPr="006338CB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 w:rsidRPr="006338CB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less-skilled (4a); Accepts “players” of all skill levels into the physical activity (4b); Accepts, recogniz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6338CB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actively involves others with both higher and lower skill abilities into physical activities and group projects (5).</w:t>
                        </w:r>
                      </w:p>
                      <w:p w:rsidR="00354999" w:rsidRPr="003044D7" w:rsidRDefault="00354999" w:rsidP="00354999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:rsidR="00354999" w:rsidRPr="00F24860" w:rsidRDefault="00354999" w:rsidP="00354999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D520105" wp14:editId="3DFDD95C">
                <wp:simplePos x="0" y="0"/>
                <wp:positionH relativeFrom="page">
                  <wp:posOffset>502920</wp:posOffset>
                </wp:positionH>
                <wp:positionV relativeFrom="page">
                  <wp:posOffset>656780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622" name="Group 6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623" name="Picture 62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4" name="Text Box 62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5499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F1777C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Let’s list all of the benefits of being physically active</w:t>
                              </w:r>
                            </w:p>
                            <w:p w:rsidR="0035499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can charting our physical activity outside of physical education help us understand and improve our personal health?</w:t>
                              </w:r>
                            </w:p>
                            <w:p w:rsidR="00354999" w:rsidRPr="00F1777C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3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w can we use the information from an activity chart to improve our fitness?</w:t>
                              </w:r>
                            </w:p>
                            <w:p w:rsidR="00354999" w:rsidRPr="00C0404B" w:rsidRDefault="00354999" w:rsidP="00354999">
                              <w:pPr>
                                <w:ind w:left="144"/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22" o:spid="_x0000_s1038" style="position:absolute;margin-left:39.6pt;margin-top:517.15pt;width:520.85pt;height:121.9pt;z-index:25167872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">
                <v:shape id="Picture 623" o:spid="_x0000_s1039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">
                  <v:imagedata r:id="rId22" o:title=""/>
                  <v:path arrowok="t"/>
                </v:shape>
                <v:shape id="Text Box 624" o:spid="_x0000_s1040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YdIjmwwAA&#10;ANwAAAAPAAAAZHJzL2Rvd25yZXYueG1sRI9Bi8IwFITvgv8hvAVvmqyo7HaNIorgSVF3BW+P5tmW&#10;bV5KE23990YQPA4z8w0znbe2FDeqfeFYw+dAgSBOnSk40/B7XPe/QPiAbLB0TBru5GE+63ammBjX&#10;8J5uh5CJCGGfoIY8hCqR0qc5WfQDVxFH7+JqiyHKOpOmxibCbSmHSk2kxYLjQo4VLXNK/w9Xq+Fv&#10;ezmfRmqXrey4alyrJNtvqXXvo138gAjUhnf41d4YDZPhCJ5n4hGQswc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YdIjmwwAAANwAAAAPAAAAAAAAAAAAAAAAAJcCAABkcnMvZG93&#10;bnJldi54bWxQSwUGAAAAAAQABAD1AAAAhwMAAAAA&#10;" filled="f" stroked="f">
                  <v:textbox>
                    <w:txbxContent>
                      <w:p w:rsidR="00354999" w:rsidRDefault="00354999" w:rsidP="00354999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F1777C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Let’s list all of the benefits of being physically active</w:t>
                        </w:r>
                      </w:p>
                      <w:p w:rsidR="00354999" w:rsidRDefault="00354999" w:rsidP="00354999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can charting our physical activity outside of physical education help us understand and improve our personal health?</w:t>
                        </w:r>
                      </w:p>
                      <w:p w:rsidR="00354999" w:rsidRPr="00F1777C" w:rsidRDefault="00354999" w:rsidP="00354999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3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w can we use the information from an activity chart to improve our fitness?</w:t>
                        </w:r>
                      </w:p>
                      <w:p w:rsidR="00354999" w:rsidRPr="00C0404B" w:rsidRDefault="00354999" w:rsidP="00354999">
                        <w:pPr>
                          <w:ind w:left="144"/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4E886F45" wp14:editId="63218387">
                <wp:simplePos x="0" y="0"/>
                <wp:positionH relativeFrom="page">
                  <wp:posOffset>502920</wp:posOffset>
                </wp:positionH>
                <wp:positionV relativeFrom="page">
                  <wp:posOffset>76479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625" name="Group 6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626" name="Picture 626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2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54999" w:rsidRPr="006F5EEC" w:rsidRDefault="00354999" w:rsidP="00354999">
                              <w:pP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6F5EEC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Engage students in cognitively complex tasks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: Working with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peer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to create a short jump rope routine can be both cognitively a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nd socially complex. This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exercise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provide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s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tu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dents with a practice task that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combines personal fitness, ro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pe jumping skills, cooperative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skills, and the ability to count (“feel”) music. This task ca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n be used as either a</w:t>
                              </w:r>
                              <w:r w:rsidRPr="006F5EEC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f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ormative or summative assessment opportunity.</w:t>
                              </w:r>
                            </w:p>
                            <w:p w:rsidR="00354999" w:rsidRDefault="00354999" w:rsidP="0035499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25" o:spid="_x0000_s1041" style="position:absolute;margin-left:39.6pt;margin-top:602.2pt;width:530.8pt;height:120.1pt;z-index:25167974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">
                <v:shape id="Picture 626" o:spid="_x0000_s1042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">
                  <v:imagedata r:id="rId24" o:title=""/>
                  <v:path arrowok="t"/>
                </v:shape>
                <v:shape id="Text Box 32" o:spid="_x0000_s1043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ophaRwwAA&#10;ANwAAAAPAAAAZHJzL2Rvd25yZXYueG1sRI9BawIxFITvgv8hPMGbJkq1djWKWAo9KbW14O2xee4u&#10;bl6WTXTXf28EweMwM98wi1VrS3Gl2heONYyGCgRx6kzBmYa/36/BDIQPyAZLx6ThRh5Wy25ngYlx&#10;Df/QdR8yESHsE9SQh1AlUvo0J4t+6Cri6J1cbTFEWWfS1NhEuC3lWKmptFhwXMixok1O6Xl/sRoO&#10;29Px/03tsk87qRrXKsn2Q2rd77XrOYhAbXiFn+1vo2E6fofHmXgE5PI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ophaRwwAAANwAAAAPAAAAAAAAAAAAAAAAAJcCAABkcnMvZG93&#10;bnJldi54bWxQSwUGAAAAAAQABAD1AAAAhwMAAAAA&#10;" filled="f" stroked="f">
                  <v:textbox>
                    <w:txbxContent>
                      <w:p w:rsidR="00354999" w:rsidRPr="006F5EEC" w:rsidRDefault="00354999" w:rsidP="00354999">
                        <w:pPr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6F5EEC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Engage students in cognitively complex tasks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: Working with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peer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to create a short jump rope routine can be both cognitively a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nd socially complex. This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exercise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provide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s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tu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dents with a practice task that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combines personal fitness, ro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pe jumping skills, cooperative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skills, and the ability to count (“feel”) music. This task ca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n be used as either a</w:t>
                        </w:r>
                        <w:r w:rsidRPr="006F5EEC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f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ormative or summative assessment opportunity.</w:t>
                        </w:r>
                      </w:p>
                      <w:p w:rsidR="00354999" w:rsidRDefault="00354999" w:rsidP="0035499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7BFCD9A" wp14:editId="343F5494">
                <wp:simplePos x="0" y="0"/>
                <wp:positionH relativeFrom="page">
                  <wp:posOffset>403860</wp:posOffset>
                </wp:positionH>
                <wp:positionV relativeFrom="page">
                  <wp:posOffset>1376680</wp:posOffset>
                </wp:positionV>
                <wp:extent cx="6734810" cy="1000760"/>
                <wp:effectExtent l="0" t="0" r="0" b="0"/>
                <wp:wrapThrough wrapText="bothSides">
                  <wp:wrapPolygon edited="0">
                    <wp:start x="3666" y="0"/>
                    <wp:lineTo x="0" y="548"/>
                    <wp:lineTo x="0" y="12061"/>
                    <wp:lineTo x="3666" y="18091"/>
                    <wp:lineTo x="3666" y="20832"/>
                    <wp:lineTo x="21425" y="20832"/>
                    <wp:lineTo x="21425" y="0"/>
                    <wp:lineTo x="3666" y="0"/>
                  </wp:wrapPolygon>
                </wp:wrapThrough>
                <wp:docPr id="321" name="Group 3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810" cy="1000760"/>
                          <a:chOff x="-104265" y="0"/>
                          <a:chExt cx="6735421" cy="1000760"/>
                        </a:xfrm>
                      </wpg:grpSpPr>
                      <pic:pic xmlns:pic="http://schemas.openxmlformats.org/drawingml/2006/picture">
                        <pic:nvPicPr>
                          <pic:cNvPr id="322" name="Picture 322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04265" y="40639"/>
                            <a:ext cx="1016710" cy="5171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3" name="Text Box 323"/>
                        <wps:cNvSpPr txBox="1"/>
                        <wps:spPr>
                          <a:xfrm>
                            <a:off x="1007596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5499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llow students to create jumping routines without a rope.</w:t>
                              </w:r>
                            </w:p>
                            <w:p w:rsidR="0035499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llow students to create Hand Jive Routines.</w:t>
                              </w:r>
                            </w:p>
                            <w:p w:rsidR="0035499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llow students to choose the tempo of their routine music.</w:t>
                              </w:r>
                            </w:p>
                            <w:p w:rsidR="00354999" w:rsidRPr="00706919" w:rsidRDefault="00354999" w:rsidP="00354999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rovide a teaching assistant for groups needing help/support.</w:t>
                              </w:r>
                            </w:p>
                            <w:p w:rsidR="00354999" w:rsidRDefault="00354999" w:rsidP="00354999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321" o:spid="_x0000_s1044" style="position:absolute;margin-left:31.8pt;margin-top:108.4pt;width:530.3pt;height:78.8pt;z-index:251680768;mso-position-horizontal-relative:page;mso-position-vertical-relative:page;mso-width-relative:margin" coordorigin="-104265" coordsize="6735421,100076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">
                <v:shape id="Picture 322" o:spid="_x0000_s1045" type="#_x0000_t75" style="position:absolute;left:-104265;top:40639;width:1016710;height:51715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">
                  <v:imagedata r:id="rId26" o:title=""/>
                  <v:path arrowok="t"/>
                </v:shape>
                <v:shape id="Text Box 323" o:spid="_x0000_s1046" type="#_x0000_t202" style="position:absolute;left:1007596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87MWxAAA&#10;ANwAAAAPAAAAZHJzL2Rvd25yZXYueG1sRI9Ba8JAFITvgv9heYK3uqu2xUZXEUXoydK0Frw9ss8k&#10;mH0bsquJ/94VCh6HmfmGWaw6W4krNb50rGE8UiCIM2dKzjX8/uxeZiB8QDZYOSYNN/KwWvZ7C0yM&#10;a/mbrmnIRYSwT1BDEUKdSOmzgiz6kauJo3dyjcUQZZNL02Ab4baSE6XepcWS40KBNW0Kys7pxWo4&#10;7E/Hv1f1lW/tW926Tkm2H1Lr4aBbz0EE6sIz/N/+NBqmkyk8zsQjIJd3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+vOzFsQAAADcAAAADwAAAAAAAAAAAAAAAACXAgAAZHJzL2Rv&#10;d25yZXYueG1sUEsFBgAAAAAEAAQA9QAAAIgDAAAAAA==&#10;" filled="f" stroked="f">
                  <v:textbox>
                    <w:txbxContent>
                      <w:p w:rsidR="00354999" w:rsidRDefault="00354999" w:rsidP="00354999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llow students to create jumping routines without a rope.</w:t>
                        </w:r>
                      </w:p>
                      <w:p w:rsidR="00354999" w:rsidRDefault="00354999" w:rsidP="00354999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llow students to create Hand Jive Routines.</w:t>
                        </w:r>
                      </w:p>
                      <w:p w:rsidR="00354999" w:rsidRDefault="00354999" w:rsidP="00354999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llow students to choose the tempo of their routine music.</w:t>
                        </w:r>
                      </w:p>
                      <w:p w:rsidR="00354999" w:rsidRPr="00706919" w:rsidRDefault="00354999" w:rsidP="00354999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Provide a teaching assistant for groups needing help/support.</w:t>
                        </w:r>
                      </w:p>
                      <w:p w:rsidR="00354999" w:rsidRDefault="00354999" w:rsidP="00354999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7736EB">
        <w:br/>
      </w:r>
    </w:p>
    <w:p w:rsidR="007736EB" w:rsidRDefault="007736EB">
      <w:r>
        <w:br/>
      </w:r>
    </w:p>
    <w:p w:rsidR="007736EB" w:rsidRDefault="007736EB"/>
    <w:p w:rsidR="001E345B" w:rsidRDefault="006C2F8F">
      <w:r>
        <w:br/>
      </w:r>
      <w:r>
        <w:br/>
      </w:r>
    </w:p>
    <w:bookmarkStart w:id="0" w:name="_GoBack"/>
    <w:bookmarkEnd w:id="0"/>
    <w:p w:rsidR="00BC12F1" w:rsidRDefault="00DE607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17DA51" wp14:editId="651F0D3F">
                <wp:simplePos x="0" y="0"/>
                <wp:positionH relativeFrom="page">
                  <wp:posOffset>1478280</wp:posOffset>
                </wp:positionH>
                <wp:positionV relativeFrom="page">
                  <wp:posOffset>1438910</wp:posOffset>
                </wp:positionV>
                <wp:extent cx="0" cy="7668260"/>
                <wp:effectExtent l="0" t="0" r="25400" b="27940"/>
                <wp:wrapThrough wrapText="bothSides">
                  <wp:wrapPolygon edited="0">
                    <wp:start x="-1" y="0"/>
                    <wp:lineTo x="-1" y="21607"/>
                    <wp:lineTo x="-1" y="21607"/>
                    <wp:lineTo x="-1" y="0"/>
                    <wp:lineTo x="-1" y="0"/>
                  </wp:wrapPolygon>
                </wp:wrapThrough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682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0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6.4pt,113.3pt" to="116.4pt,717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</w:p>
    <w:sectPr w:rsidR="00BC12F1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7673" w:rsidRDefault="00E27673" w:rsidP="00233FF0">
      <w:r>
        <w:separator/>
      </w:r>
    </w:p>
  </w:endnote>
  <w:endnote w:type="continuationSeparator" w:id="0">
    <w:p w:rsidR="00E27673" w:rsidRDefault="00E2767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Pr="008901F1" w:rsidRDefault="00F5363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54999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F53639" w:rsidRDefault="00354999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D7172CE" wp14:editId="444E145D">
          <wp:simplePos x="0" y="0"/>
          <wp:positionH relativeFrom="margin">
            <wp:align>center</wp:align>
          </wp:positionH>
          <wp:positionV relativeFrom="paragraph">
            <wp:posOffset>-163195</wp:posOffset>
          </wp:positionV>
          <wp:extent cx="6765925" cy="63563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35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Pr="008901F1" w:rsidRDefault="00F53639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354999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:rsidR="00F53639" w:rsidRPr="00896D43" w:rsidRDefault="00354999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D7A79F2" wp14:editId="7EA4FC92">
          <wp:simplePos x="0" y="0"/>
          <wp:positionH relativeFrom="margin">
            <wp:align>center</wp:align>
          </wp:positionH>
          <wp:positionV relativeFrom="paragraph">
            <wp:posOffset>-175895</wp:posOffset>
          </wp:positionV>
          <wp:extent cx="6765925" cy="654050"/>
          <wp:effectExtent l="0" t="0" r="0" b="635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54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7673" w:rsidRDefault="00E27673" w:rsidP="00233FF0">
      <w:r>
        <w:separator/>
      </w:r>
    </w:p>
  </w:footnote>
  <w:footnote w:type="continuationSeparator" w:id="0">
    <w:p w:rsidR="00E27673" w:rsidRDefault="00E2767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E49EB8" wp14:editId="27A9CF63">
          <wp:simplePos x="0" y="0"/>
          <wp:positionH relativeFrom="margin">
            <wp:align>center</wp:align>
          </wp:positionH>
          <wp:positionV relativeFrom="page">
            <wp:posOffset>406400</wp:posOffset>
          </wp:positionV>
          <wp:extent cx="6765925" cy="80835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808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0BBBB6" wp14:editId="482D35FE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6739255" cy="114236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255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75pt;height:175pt" o:bullet="t">
        <v:imagedata r:id="rId1" o:title="I-07_Checkmark"/>
      </v:shape>
    </w:pict>
  </w:numPicBullet>
  <w:numPicBullet w:numPicBulletId="1">
    <w:pict>
      <v:shape id="_x0000_i1108" type="#_x0000_t75" style="width:175pt;height:175pt" o:bullet="t">
        <v:imagedata r:id="rId2" o:title="JR-checkmark"/>
      </v:shape>
    </w:pict>
  </w:numPicBullet>
  <w:numPicBullet w:numPicBulletId="2">
    <w:pict>
      <v:shape id="_x0000_i1109" type="#_x0000_t75" style="width:175pt;height:175pt" o:bullet="t">
        <v:imagedata r:id="rId3" o:title="I-04_Checkmark"/>
      </v:shape>
    </w:pict>
  </w:numPicBullet>
  <w:numPicBullet w:numPicBulletId="3">
    <w:pict>
      <v:shape id="_x0000_i1110" type="#_x0000_t75" style="width:175pt;height:175pt" o:bullet="t">
        <v:imagedata r:id="rId4" o:title="P-03-checkmark"/>
      </v:shape>
    </w:pict>
  </w:numPicBullet>
  <w:numPicBullet w:numPicBulletId="4">
    <w:pict>
      <v:shape id="_x0000_i1111" type="#_x0000_t75" style="width:175pt;height:175pt" o:bullet="t">
        <v:imagedata r:id="rId5" o:title="M-01-checkmark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12C03"/>
    <w:multiLevelType w:val="hybridMultilevel"/>
    <w:tmpl w:val="756AFC8A"/>
    <w:lvl w:ilvl="0" w:tplc="B02C28C4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096090"/>
    <w:multiLevelType w:val="hybridMultilevel"/>
    <w:tmpl w:val="967EFB1C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112A33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3C08F0"/>
    <w:multiLevelType w:val="hybridMultilevel"/>
    <w:tmpl w:val="C08063CA"/>
    <w:lvl w:ilvl="0" w:tplc="06AC47FC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076EA2"/>
    <w:multiLevelType w:val="hybridMultilevel"/>
    <w:tmpl w:val="3ED27A4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114700F"/>
    <w:multiLevelType w:val="hybridMultilevel"/>
    <w:tmpl w:val="95344FD8"/>
    <w:lvl w:ilvl="0" w:tplc="4DFC106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BA2D64"/>
    <w:multiLevelType w:val="hybridMultilevel"/>
    <w:tmpl w:val="FC88B908"/>
    <w:lvl w:ilvl="0" w:tplc="B284FF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6044DEC"/>
    <w:multiLevelType w:val="hybridMultilevel"/>
    <w:tmpl w:val="58A66240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A027F9D"/>
    <w:multiLevelType w:val="hybridMultilevel"/>
    <w:tmpl w:val="E6FE36E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D602859"/>
    <w:multiLevelType w:val="hybridMultilevel"/>
    <w:tmpl w:val="3DAE9D6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09C386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83356"/>
    <w:multiLevelType w:val="hybridMultilevel"/>
    <w:tmpl w:val="388A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B952E6"/>
    <w:multiLevelType w:val="hybridMultilevel"/>
    <w:tmpl w:val="17D2510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8BD12A6"/>
    <w:multiLevelType w:val="hybridMultilevel"/>
    <w:tmpl w:val="436AB5B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29875B81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586BC7"/>
    <w:multiLevelType w:val="hybridMultilevel"/>
    <w:tmpl w:val="1EA6217E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2C73009D"/>
    <w:multiLevelType w:val="hybridMultilevel"/>
    <w:tmpl w:val="745677E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2F6152E7"/>
    <w:multiLevelType w:val="hybridMultilevel"/>
    <w:tmpl w:val="7E2E4826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F88318D"/>
    <w:multiLevelType w:val="hybridMultilevel"/>
    <w:tmpl w:val="88023CCE"/>
    <w:lvl w:ilvl="0" w:tplc="FB4C2A98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0E27D12"/>
    <w:multiLevelType w:val="hybridMultilevel"/>
    <w:tmpl w:val="D956379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B9C0FB1"/>
    <w:multiLevelType w:val="hybridMultilevel"/>
    <w:tmpl w:val="D6180514"/>
    <w:lvl w:ilvl="0" w:tplc="A31E2034">
      <w:start w:val="1"/>
      <w:numFmt w:val="decimal"/>
      <w:lvlText w:val="%1."/>
      <w:lvlJc w:val="left"/>
      <w:pPr>
        <w:ind w:left="576" w:hanging="43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09B2DD5"/>
    <w:multiLevelType w:val="hybridMultilevel"/>
    <w:tmpl w:val="2242B87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41EB10B3"/>
    <w:multiLevelType w:val="hybridMultilevel"/>
    <w:tmpl w:val="1C10D658"/>
    <w:lvl w:ilvl="0" w:tplc="7CB81E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425919F0"/>
    <w:multiLevelType w:val="hybridMultilevel"/>
    <w:tmpl w:val="73A6461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512034E"/>
    <w:multiLevelType w:val="hybridMultilevel"/>
    <w:tmpl w:val="F2C27B5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48FA713B"/>
    <w:multiLevelType w:val="hybridMultilevel"/>
    <w:tmpl w:val="41B4FB6E"/>
    <w:lvl w:ilvl="0" w:tplc="C974EABE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8">
    <w:nsid w:val="4AED2D03"/>
    <w:multiLevelType w:val="hybridMultilevel"/>
    <w:tmpl w:val="183648B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F5241A6"/>
    <w:multiLevelType w:val="hybridMultilevel"/>
    <w:tmpl w:val="7E2A70FC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C701A2"/>
    <w:multiLevelType w:val="hybridMultilevel"/>
    <w:tmpl w:val="A4166BF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E5969B3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4"/>
  </w:num>
  <w:num w:numId="3">
    <w:abstractNumId w:val="10"/>
  </w:num>
  <w:num w:numId="4">
    <w:abstractNumId w:val="4"/>
  </w:num>
  <w:num w:numId="5">
    <w:abstractNumId w:val="5"/>
  </w:num>
  <w:num w:numId="6">
    <w:abstractNumId w:val="44"/>
  </w:num>
  <w:num w:numId="7">
    <w:abstractNumId w:val="39"/>
  </w:num>
  <w:num w:numId="8">
    <w:abstractNumId w:val="21"/>
  </w:num>
  <w:num w:numId="9">
    <w:abstractNumId w:val="42"/>
  </w:num>
  <w:num w:numId="10">
    <w:abstractNumId w:val="29"/>
  </w:num>
  <w:num w:numId="11">
    <w:abstractNumId w:val="19"/>
  </w:num>
  <w:num w:numId="12">
    <w:abstractNumId w:val="26"/>
  </w:num>
  <w:num w:numId="13">
    <w:abstractNumId w:val="35"/>
  </w:num>
  <w:num w:numId="14">
    <w:abstractNumId w:val="2"/>
  </w:num>
  <w:num w:numId="15">
    <w:abstractNumId w:val="0"/>
  </w:num>
  <w:num w:numId="16">
    <w:abstractNumId w:val="41"/>
  </w:num>
  <w:num w:numId="17">
    <w:abstractNumId w:val="28"/>
  </w:num>
  <w:num w:numId="18">
    <w:abstractNumId w:val="43"/>
  </w:num>
  <w:num w:numId="19">
    <w:abstractNumId w:val="22"/>
  </w:num>
  <w:num w:numId="20">
    <w:abstractNumId w:val="23"/>
  </w:num>
  <w:num w:numId="21">
    <w:abstractNumId w:val="27"/>
  </w:num>
  <w:num w:numId="22">
    <w:abstractNumId w:val="12"/>
  </w:num>
  <w:num w:numId="23">
    <w:abstractNumId w:val="18"/>
  </w:num>
  <w:num w:numId="24">
    <w:abstractNumId w:val="36"/>
  </w:num>
  <w:num w:numId="25">
    <w:abstractNumId w:val="24"/>
  </w:num>
  <w:num w:numId="26">
    <w:abstractNumId w:val="3"/>
  </w:num>
  <w:num w:numId="27">
    <w:abstractNumId w:val="34"/>
  </w:num>
  <w:num w:numId="28">
    <w:abstractNumId w:val="20"/>
  </w:num>
  <w:num w:numId="29">
    <w:abstractNumId w:val="16"/>
  </w:num>
  <w:num w:numId="30">
    <w:abstractNumId w:val="17"/>
  </w:num>
  <w:num w:numId="31">
    <w:abstractNumId w:val="1"/>
  </w:num>
  <w:num w:numId="32">
    <w:abstractNumId w:val="25"/>
  </w:num>
  <w:num w:numId="33">
    <w:abstractNumId w:val="30"/>
  </w:num>
  <w:num w:numId="34">
    <w:abstractNumId w:val="37"/>
  </w:num>
  <w:num w:numId="35">
    <w:abstractNumId w:val="9"/>
  </w:num>
  <w:num w:numId="36">
    <w:abstractNumId w:val="6"/>
  </w:num>
  <w:num w:numId="37">
    <w:abstractNumId w:val="11"/>
  </w:num>
  <w:num w:numId="38">
    <w:abstractNumId w:val="46"/>
  </w:num>
  <w:num w:numId="39">
    <w:abstractNumId w:val="7"/>
  </w:num>
  <w:num w:numId="40">
    <w:abstractNumId w:val="45"/>
  </w:num>
  <w:num w:numId="41">
    <w:abstractNumId w:val="8"/>
  </w:num>
  <w:num w:numId="42">
    <w:abstractNumId w:val="13"/>
  </w:num>
  <w:num w:numId="43">
    <w:abstractNumId w:val="32"/>
  </w:num>
  <w:num w:numId="44">
    <w:abstractNumId w:val="33"/>
  </w:num>
  <w:num w:numId="45">
    <w:abstractNumId w:val="15"/>
  </w:num>
  <w:num w:numId="46">
    <w:abstractNumId w:val="38"/>
  </w:num>
  <w:num w:numId="47">
    <w:abstractNumId w:val="4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sjA2MzcztDAwMDBT0lEKTi0uzszPAykwrAUA078XUSwAAAA="/>
  </w:docVars>
  <w:rsids>
    <w:rsidRoot w:val="00233FF0"/>
    <w:rsid w:val="0001442D"/>
    <w:rsid w:val="00023B2D"/>
    <w:rsid w:val="00072545"/>
    <w:rsid w:val="0009373C"/>
    <w:rsid w:val="000C0812"/>
    <w:rsid w:val="000C18FE"/>
    <w:rsid w:val="000D2F6A"/>
    <w:rsid w:val="000D4786"/>
    <w:rsid w:val="000D7459"/>
    <w:rsid w:val="000E26E3"/>
    <w:rsid w:val="000E5DBC"/>
    <w:rsid w:val="000F4C04"/>
    <w:rsid w:val="000F588E"/>
    <w:rsid w:val="00123049"/>
    <w:rsid w:val="00124B81"/>
    <w:rsid w:val="00126DE7"/>
    <w:rsid w:val="00127ABE"/>
    <w:rsid w:val="0015177B"/>
    <w:rsid w:val="00155F29"/>
    <w:rsid w:val="001855BE"/>
    <w:rsid w:val="00187655"/>
    <w:rsid w:val="00197E51"/>
    <w:rsid w:val="001A4745"/>
    <w:rsid w:val="001C2CF8"/>
    <w:rsid w:val="001C4C3C"/>
    <w:rsid w:val="001C5BB7"/>
    <w:rsid w:val="001D18DD"/>
    <w:rsid w:val="001E345B"/>
    <w:rsid w:val="001F74F8"/>
    <w:rsid w:val="00200A22"/>
    <w:rsid w:val="002026BD"/>
    <w:rsid w:val="002335BB"/>
    <w:rsid w:val="00233FF0"/>
    <w:rsid w:val="002418A4"/>
    <w:rsid w:val="0027423C"/>
    <w:rsid w:val="00276491"/>
    <w:rsid w:val="002A7836"/>
    <w:rsid w:val="002E2F38"/>
    <w:rsid w:val="002E3B0C"/>
    <w:rsid w:val="002F0B26"/>
    <w:rsid w:val="002F750F"/>
    <w:rsid w:val="00304D34"/>
    <w:rsid w:val="003115F6"/>
    <w:rsid w:val="00323D97"/>
    <w:rsid w:val="00335E86"/>
    <w:rsid w:val="003379D3"/>
    <w:rsid w:val="0034055B"/>
    <w:rsid w:val="00354999"/>
    <w:rsid w:val="003673CF"/>
    <w:rsid w:val="0037091A"/>
    <w:rsid w:val="00371EAC"/>
    <w:rsid w:val="003844EF"/>
    <w:rsid w:val="0039362A"/>
    <w:rsid w:val="003A27AC"/>
    <w:rsid w:val="003A5C99"/>
    <w:rsid w:val="003D732B"/>
    <w:rsid w:val="00427390"/>
    <w:rsid w:val="004344F7"/>
    <w:rsid w:val="00437F5E"/>
    <w:rsid w:val="00450E3D"/>
    <w:rsid w:val="004750B6"/>
    <w:rsid w:val="004952A9"/>
    <w:rsid w:val="004C2776"/>
    <w:rsid w:val="004D04E2"/>
    <w:rsid w:val="004E0CC1"/>
    <w:rsid w:val="004E73EE"/>
    <w:rsid w:val="00500A82"/>
    <w:rsid w:val="00504D04"/>
    <w:rsid w:val="00514FE4"/>
    <w:rsid w:val="005150DD"/>
    <w:rsid w:val="00525C27"/>
    <w:rsid w:val="005344AD"/>
    <w:rsid w:val="005403CC"/>
    <w:rsid w:val="00540446"/>
    <w:rsid w:val="00544CE8"/>
    <w:rsid w:val="005520FF"/>
    <w:rsid w:val="005849E9"/>
    <w:rsid w:val="00587778"/>
    <w:rsid w:val="005B1AD3"/>
    <w:rsid w:val="005C76DF"/>
    <w:rsid w:val="006002A5"/>
    <w:rsid w:val="006024DC"/>
    <w:rsid w:val="006042EC"/>
    <w:rsid w:val="00611C8D"/>
    <w:rsid w:val="0061754E"/>
    <w:rsid w:val="00624413"/>
    <w:rsid w:val="006338CB"/>
    <w:rsid w:val="0064118E"/>
    <w:rsid w:val="006633B2"/>
    <w:rsid w:val="00687DC6"/>
    <w:rsid w:val="006C05BB"/>
    <w:rsid w:val="006C2F8F"/>
    <w:rsid w:val="006D1118"/>
    <w:rsid w:val="006D497E"/>
    <w:rsid w:val="006F5EEC"/>
    <w:rsid w:val="00705A29"/>
    <w:rsid w:val="00706919"/>
    <w:rsid w:val="00712670"/>
    <w:rsid w:val="00714C78"/>
    <w:rsid w:val="00715F71"/>
    <w:rsid w:val="007267AA"/>
    <w:rsid w:val="00731BCE"/>
    <w:rsid w:val="007427F5"/>
    <w:rsid w:val="00771866"/>
    <w:rsid w:val="00771DEF"/>
    <w:rsid w:val="007736EB"/>
    <w:rsid w:val="007753CC"/>
    <w:rsid w:val="00794312"/>
    <w:rsid w:val="007A2EFE"/>
    <w:rsid w:val="007A4780"/>
    <w:rsid w:val="007B22C8"/>
    <w:rsid w:val="007C3E2F"/>
    <w:rsid w:val="007D2772"/>
    <w:rsid w:val="007D7F7B"/>
    <w:rsid w:val="007E3A7D"/>
    <w:rsid w:val="007E7529"/>
    <w:rsid w:val="008265FF"/>
    <w:rsid w:val="008363E1"/>
    <w:rsid w:val="00881358"/>
    <w:rsid w:val="0088432C"/>
    <w:rsid w:val="008901F1"/>
    <w:rsid w:val="008921C6"/>
    <w:rsid w:val="00896CFA"/>
    <w:rsid w:val="00896D43"/>
    <w:rsid w:val="008A0055"/>
    <w:rsid w:val="008B67F8"/>
    <w:rsid w:val="008D1051"/>
    <w:rsid w:val="008D437E"/>
    <w:rsid w:val="008E6A07"/>
    <w:rsid w:val="008F4B47"/>
    <w:rsid w:val="00920BDF"/>
    <w:rsid w:val="009339D1"/>
    <w:rsid w:val="00981EEF"/>
    <w:rsid w:val="009A3EBE"/>
    <w:rsid w:val="009B3B7A"/>
    <w:rsid w:val="009C0B77"/>
    <w:rsid w:val="009C554A"/>
    <w:rsid w:val="009E416B"/>
    <w:rsid w:val="009E7B42"/>
    <w:rsid w:val="009F276A"/>
    <w:rsid w:val="00A013F6"/>
    <w:rsid w:val="00A257B1"/>
    <w:rsid w:val="00A3651B"/>
    <w:rsid w:val="00A51C80"/>
    <w:rsid w:val="00A52E14"/>
    <w:rsid w:val="00A63F85"/>
    <w:rsid w:val="00A758B4"/>
    <w:rsid w:val="00A8099A"/>
    <w:rsid w:val="00A96E69"/>
    <w:rsid w:val="00AB4AA3"/>
    <w:rsid w:val="00AB5C2B"/>
    <w:rsid w:val="00AD03E1"/>
    <w:rsid w:val="00AD349F"/>
    <w:rsid w:val="00AE2B62"/>
    <w:rsid w:val="00B45DA0"/>
    <w:rsid w:val="00B50B1A"/>
    <w:rsid w:val="00B55E54"/>
    <w:rsid w:val="00B709B2"/>
    <w:rsid w:val="00B70F09"/>
    <w:rsid w:val="00BB3C80"/>
    <w:rsid w:val="00BB4621"/>
    <w:rsid w:val="00BB4D51"/>
    <w:rsid w:val="00BC12F1"/>
    <w:rsid w:val="00BC2074"/>
    <w:rsid w:val="00BD2CA5"/>
    <w:rsid w:val="00BD56AC"/>
    <w:rsid w:val="00BE39A4"/>
    <w:rsid w:val="00BE5936"/>
    <w:rsid w:val="00BF7D20"/>
    <w:rsid w:val="00C104B0"/>
    <w:rsid w:val="00C133EC"/>
    <w:rsid w:val="00C40EBA"/>
    <w:rsid w:val="00C508A3"/>
    <w:rsid w:val="00C538A6"/>
    <w:rsid w:val="00C56E2B"/>
    <w:rsid w:val="00C81815"/>
    <w:rsid w:val="00C83BBF"/>
    <w:rsid w:val="00C93D03"/>
    <w:rsid w:val="00C975EE"/>
    <w:rsid w:val="00CB2360"/>
    <w:rsid w:val="00CB28FB"/>
    <w:rsid w:val="00CB61A1"/>
    <w:rsid w:val="00CC2059"/>
    <w:rsid w:val="00CC6EE8"/>
    <w:rsid w:val="00CD2FA6"/>
    <w:rsid w:val="00CE65C8"/>
    <w:rsid w:val="00CF6436"/>
    <w:rsid w:val="00D244DE"/>
    <w:rsid w:val="00D26C26"/>
    <w:rsid w:val="00D30F7E"/>
    <w:rsid w:val="00D45B53"/>
    <w:rsid w:val="00D559A1"/>
    <w:rsid w:val="00D7426F"/>
    <w:rsid w:val="00D76DD3"/>
    <w:rsid w:val="00D9095D"/>
    <w:rsid w:val="00D962A5"/>
    <w:rsid w:val="00DE176A"/>
    <w:rsid w:val="00DE2E99"/>
    <w:rsid w:val="00DE6074"/>
    <w:rsid w:val="00DF23A6"/>
    <w:rsid w:val="00E0315E"/>
    <w:rsid w:val="00E041A0"/>
    <w:rsid w:val="00E108E7"/>
    <w:rsid w:val="00E27673"/>
    <w:rsid w:val="00E335F8"/>
    <w:rsid w:val="00E345D6"/>
    <w:rsid w:val="00E41428"/>
    <w:rsid w:val="00E64C75"/>
    <w:rsid w:val="00E80D95"/>
    <w:rsid w:val="00E80F5F"/>
    <w:rsid w:val="00E81343"/>
    <w:rsid w:val="00EC6EDB"/>
    <w:rsid w:val="00ED00BE"/>
    <w:rsid w:val="00F11A40"/>
    <w:rsid w:val="00F13CB6"/>
    <w:rsid w:val="00F50145"/>
    <w:rsid w:val="00F53639"/>
    <w:rsid w:val="00F6261D"/>
    <w:rsid w:val="00F66197"/>
    <w:rsid w:val="00F74182"/>
    <w:rsid w:val="00F87FFE"/>
    <w:rsid w:val="00F93DE1"/>
    <w:rsid w:val="00F97A94"/>
    <w:rsid w:val="00FA68BC"/>
    <w:rsid w:val="00FA717B"/>
    <w:rsid w:val="00FC0455"/>
    <w:rsid w:val="00FC69F1"/>
    <w:rsid w:val="00FD63D0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CBB31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7.jpeg"/><Relationship Id="rId21" Type="http://schemas.openxmlformats.org/officeDocument/2006/relationships/image" Target="media/image18.jpg"/><Relationship Id="rId22" Type="http://schemas.openxmlformats.org/officeDocument/2006/relationships/image" Target="media/image19.jpeg"/><Relationship Id="rId23" Type="http://schemas.openxmlformats.org/officeDocument/2006/relationships/image" Target="media/image20.jpg"/><Relationship Id="rId24" Type="http://schemas.openxmlformats.org/officeDocument/2006/relationships/image" Target="media/image21.jpe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10.png"/><Relationship Id="rId14" Type="http://schemas.openxmlformats.org/officeDocument/2006/relationships/image" Target="media/image11.jpg"/><Relationship Id="rId15" Type="http://schemas.openxmlformats.org/officeDocument/2006/relationships/image" Target="media/image12.jpg"/><Relationship Id="rId16" Type="http://schemas.openxmlformats.org/officeDocument/2006/relationships/image" Target="media/image13.jpg"/><Relationship Id="rId17" Type="http://schemas.openxmlformats.org/officeDocument/2006/relationships/image" Target="media/image14.jpg"/><Relationship Id="rId18" Type="http://schemas.openxmlformats.org/officeDocument/2006/relationships/image" Target="media/image15.jpeg"/><Relationship Id="rId19" Type="http://schemas.openxmlformats.org/officeDocument/2006/relationships/image" Target="media/image16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A20EC0C-2D09-014C-AE66-6B34254B2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6-01-25T13:58:00Z</cp:lastPrinted>
  <dcterms:created xsi:type="dcterms:W3CDTF">2016-02-10T17:40:00Z</dcterms:created>
  <dcterms:modified xsi:type="dcterms:W3CDTF">2016-02-10T17:40:00Z</dcterms:modified>
</cp:coreProperties>
</file>